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83CE0C4" w14:textId="206677B0" w:rsidR="00C06FA3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0716653" w:history="1">
        <w:r w:rsidR="00C06FA3" w:rsidRPr="002D57D6">
          <w:rPr>
            <w:rStyle w:val="Hiperhivatkozs"/>
            <w:noProof/>
          </w:rPr>
          <w:t>Összefoglaló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6</w:t>
        </w:r>
        <w:r w:rsidR="00C06FA3">
          <w:rPr>
            <w:noProof/>
            <w:webHidden/>
          </w:rPr>
          <w:fldChar w:fldCharType="end"/>
        </w:r>
      </w:hyperlink>
    </w:p>
    <w:p w14:paraId="4287960C" w14:textId="210AF17A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4" w:history="1">
        <w:r w:rsidR="00C06FA3" w:rsidRPr="002D57D6">
          <w:rPr>
            <w:rStyle w:val="Hiperhivatkozs"/>
            <w:noProof/>
          </w:rPr>
          <w:t>Abstrac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7</w:t>
        </w:r>
        <w:r w:rsidR="00C06FA3">
          <w:rPr>
            <w:noProof/>
            <w:webHidden/>
          </w:rPr>
          <w:fldChar w:fldCharType="end"/>
        </w:r>
      </w:hyperlink>
    </w:p>
    <w:p w14:paraId="669411D7" w14:textId="4A59F2CB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5" w:history="1">
        <w:r w:rsidR="00C06FA3" w:rsidRPr="002D57D6">
          <w:rPr>
            <w:rStyle w:val="Hiperhivatkozs"/>
            <w:noProof/>
          </w:rPr>
          <w:t>1 Bevezetés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597D49E2" w14:textId="771A3B6F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6" w:history="1">
        <w:r w:rsidR="00C06FA3" w:rsidRPr="002D57D6">
          <w:rPr>
            <w:rStyle w:val="Hiperhivatkozs"/>
            <w:noProof/>
          </w:rPr>
          <w:t>1.1 Formázási tudnivaló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368848B5" w14:textId="18DA9FE7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7" w:history="1">
        <w:r w:rsidR="00C06FA3" w:rsidRPr="002D57D6">
          <w:rPr>
            <w:rStyle w:val="Hiperhivatkozs"/>
            <w:noProof/>
          </w:rPr>
          <w:t>1.1.1 Címsor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255A06EC" w14:textId="629456A6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8" w:history="1">
        <w:r w:rsidR="00C06FA3" w:rsidRPr="002D57D6">
          <w:rPr>
            <w:rStyle w:val="Hiperhivatkozs"/>
            <w:noProof/>
          </w:rPr>
          <w:t>1.1.2 Kép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09C843EF" w14:textId="2B69D95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9" w:history="1">
        <w:r w:rsidR="00C06FA3" w:rsidRPr="002D57D6">
          <w:rPr>
            <w:rStyle w:val="Hiperhivatkozs"/>
            <w:noProof/>
          </w:rPr>
          <w:t>1.1.3 Kódrészle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9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62E2E424" w14:textId="1ECC0A8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0" w:history="1">
        <w:r w:rsidR="00C06FA3" w:rsidRPr="002D57D6">
          <w:rPr>
            <w:rStyle w:val="Hiperhivatkozs"/>
            <w:noProof/>
          </w:rPr>
          <w:t>1.1.4 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0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9</w:t>
        </w:r>
        <w:r w:rsidR="00C06FA3">
          <w:rPr>
            <w:noProof/>
            <w:webHidden/>
          </w:rPr>
          <w:fldChar w:fldCharType="end"/>
        </w:r>
      </w:hyperlink>
    </w:p>
    <w:p w14:paraId="35571B63" w14:textId="75FDA47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1" w:history="1">
        <w:r w:rsidR="00C06FA3" w:rsidRPr="002D57D6">
          <w:rPr>
            <w:rStyle w:val="Hiperhivatkozs"/>
            <w:noProof/>
          </w:rPr>
          <w:t>2 MQT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1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9C2646D" w14:textId="170F441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2" w:history="1">
        <w:r w:rsidR="00C06FA3" w:rsidRPr="002D57D6">
          <w:rPr>
            <w:rStyle w:val="Hiperhivatkozs"/>
            <w:noProof/>
          </w:rPr>
          <w:t>2.1 Topic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2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193A407" w14:textId="6DF4066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3" w:history="1">
        <w:r w:rsidR="00C06FA3" w:rsidRPr="002D57D6">
          <w:rPr>
            <w:rStyle w:val="Hiperhivatkozs"/>
            <w:noProof/>
          </w:rPr>
          <w:t>2.2 Résztvevők feladata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8089919" w14:textId="162E6D91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4" w:history="1">
        <w:r w:rsidR="00C06FA3" w:rsidRPr="002D57D6">
          <w:rPr>
            <w:rStyle w:val="Hiperhivatkozs"/>
            <w:noProof/>
          </w:rPr>
          <w:t>2.3 Szolgáltatási szin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CE65E3F" w14:textId="649B8CB8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5" w:history="1">
        <w:r w:rsidR="00C06FA3" w:rsidRPr="002D57D6">
          <w:rPr>
            <w:rStyle w:val="Hiperhivatkozs"/>
            <w:noProof/>
          </w:rPr>
          <w:t>2.4 Kliensek lehetősége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1</w:t>
        </w:r>
        <w:r w:rsidR="00C06FA3">
          <w:rPr>
            <w:noProof/>
            <w:webHidden/>
          </w:rPr>
          <w:fldChar w:fldCharType="end"/>
        </w:r>
      </w:hyperlink>
    </w:p>
    <w:p w14:paraId="2CBA94FE" w14:textId="4AA0E05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6" w:history="1">
        <w:r w:rsidR="00C06FA3" w:rsidRPr="002D57D6">
          <w:rPr>
            <w:rStyle w:val="Hiperhivatkozs"/>
            <w:noProof/>
          </w:rPr>
          <w:t>3 Utolsó simítás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2</w:t>
        </w:r>
        <w:r w:rsidR="00C06FA3">
          <w:rPr>
            <w:noProof/>
            <w:webHidden/>
          </w:rPr>
          <w:fldChar w:fldCharType="end"/>
        </w:r>
      </w:hyperlink>
    </w:p>
    <w:p w14:paraId="0CF2A2BA" w14:textId="7987B989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7" w:history="1">
        <w:r w:rsidR="00C06FA3" w:rsidRPr="002D57D6">
          <w:rPr>
            <w:rStyle w:val="Hiperhivatkozs"/>
            <w:noProof/>
          </w:rPr>
          <w:t>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3</w:t>
        </w:r>
        <w:r w:rsidR="00C06FA3">
          <w:rPr>
            <w:noProof/>
            <w:webHidden/>
          </w:rPr>
          <w:fldChar w:fldCharType="end"/>
        </w:r>
      </w:hyperlink>
    </w:p>
    <w:p w14:paraId="535973DD" w14:textId="05C72B46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8" w:history="1">
        <w:r w:rsidR="00C06FA3" w:rsidRPr="002D57D6">
          <w:rPr>
            <w:rStyle w:val="Hiperhivatkozs"/>
            <w:noProof/>
          </w:rPr>
          <w:t>Függel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4</w:t>
        </w:r>
        <w:r w:rsidR="00C06FA3">
          <w:rPr>
            <w:noProof/>
            <w:webHidden/>
          </w:rPr>
          <w:fldChar w:fldCharType="end"/>
        </w:r>
      </w:hyperlink>
    </w:p>
    <w:p w14:paraId="01B0DC16" w14:textId="29BECB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0716653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0716654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0716655"/>
      <w:r>
        <w:lastRenderedPageBreak/>
        <w:t>Bevezetés</w:t>
      </w:r>
      <w:bookmarkEnd w:id="2"/>
      <w:bookmarkEnd w:id="3"/>
    </w:p>
    <w:p w14:paraId="647EDD66" w14:textId="183D4E55" w:rsidR="00650C7C" w:rsidRDefault="002841F9" w:rsidP="00AC5F67">
      <w:r>
        <w:t>A</w:t>
      </w:r>
      <w:r w:rsidR="00AC5F67">
        <w:t>z okos üvegházak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150716661"/>
      <w:bookmarkStart w:id="5" w:name="_Toc332797403"/>
      <w:r>
        <w:lastRenderedPageBreak/>
        <w:t>Használt eszközök</w:t>
      </w:r>
    </w:p>
    <w:p w14:paraId="5A532372" w14:textId="19FC494B" w:rsidR="00A5773E" w:rsidRDefault="00A5773E" w:rsidP="00A5773E">
      <w:pPr>
        <w:pStyle w:val="Cmsor2"/>
      </w:pPr>
      <w:r>
        <w:t>Érzékelők</w:t>
      </w:r>
    </w:p>
    <w:p w14:paraId="27B037F8" w14:textId="258B27A9" w:rsidR="00DE2565" w:rsidRPr="00DE2565" w:rsidRDefault="00856D64" w:rsidP="00DE2565">
      <w:r>
        <w:t>Valami szöveg, hogy miért kell</w:t>
      </w:r>
    </w:p>
    <w:p w14:paraId="68A52FDF" w14:textId="0C17BF8F" w:rsidR="00856D64" w:rsidRDefault="00856D64" w:rsidP="00856D64">
      <w:pPr>
        <w:pStyle w:val="Cmsor3"/>
      </w:pPr>
      <w:r>
        <w:t>Hőmérséklet és páratartalom</w:t>
      </w:r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 xml:space="preserve">A rendszerben az </w:t>
      </w:r>
      <w:proofErr w:type="spellStart"/>
      <w:r>
        <w:t>Adafruit</w:t>
      </w:r>
      <w:proofErr w:type="spellEnd"/>
      <w:r>
        <w:t xml:space="preserve">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4FC183D5" w:rsidR="00DE2565" w:rsidRDefault="00570A6C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 xml:space="preserve">. ábra: </w:t>
      </w:r>
      <w:proofErr w:type="spellStart"/>
      <w:r w:rsidR="00DE2565">
        <w:t>Adafruit</w:t>
      </w:r>
      <w:proofErr w:type="spellEnd"/>
      <w:r w:rsidR="00DE2565">
        <w:t xml:space="preserve"> si7021</w:t>
      </w:r>
    </w:p>
    <w:p w14:paraId="667D40A1" w14:textId="77777777" w:rsidR="00DE2565" w:rsidRDefault="00DE2565" w:rsidP="00DE2565">
      <w:pPr>
        <w:pStyle w:val="Cmsor3"/>
      </w:pPr>
      <w:r>
        <w:t>Fényerősség</w:t>
      </w:r>
    </w:p>
    <w:p w14:paraId="6E255034" w14:textId="48A7F6A5" w:rsidR="00DE2565" w:rsidRDefault="00DE2565" w:rsidP="00DE2565">
      <w:r>
        <w:t xml:space="preserve">A fény mennyisége szintén létfontosságú, ehhez az </w:t>
      </w:r>
      <w:proofErr w:type="spellStart"/>
      <w:r>
        <w:t>Adafruit</w:t>
      </w:r>
      <w:proofErr w:type="spellEnd"/>
      <w:r>
        <w:t xml:space="preserve">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lastRenderedPageBreak/>
        <w:drawing>
          <wp:inline distT="0" distB="0" distL="0" distR="0" wp14:anchorId="4F04FD74" wp14:editId="6C68BF21">
            <wp:extent cx="2722418" cy="2041814"/>
            <wp:effectExtent l="0" t="0" r="1905" b="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032" cy="2051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38141E99" w:rsidR="001109E7" w:rsidRDefault="00570A6C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 xml:space="preserve">. ábra: </w:t>
      </w:r>
      <w:proofErr w:type="spellStart"/>
      <w:r w:rsidR="001109E7">
        <w:t>Adafruit</w:t>
      </w:r>
      <w:proofErr w:type="spellEnd"/>
      <w:r w:rsidR="001109E7">
        <w:t xml:space="preserve"> tsl2591</w:t>
      </w:r>
    </w:p>
    <w:p w14:paraId="1F3A7BBB" w14:textId="0ED1DEB6" w:rsidR="004E2649" w:rsidRDefault="00AA54F5" w:rsidP="00AA54F5">
      <w:pPr>
        <w:pStyle w:val="Cmsor3"/>
      </w:pPr>
      <w:r>
        <w:t>Talajnedvesség</w:t>
      </w:r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7B9DD52C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 x volt, vízbe mártva pedig </w:t>
      </w:r>
      <w:proofErr w:type="spellStart"/>
      <w:r>
        <w:t>y.</w:t>
      </w:r>
      <w:proofErr w:type="spellEnd"/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4148DE36" w:rsidR="00DB10C3" w:rsidRDefault="00570A6C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r>
        <w:t>Sz</w:t>
      </w:r>
      <w:r w:rsidR="007578E0">
        <w:t>élerősség</w:t>
      </w:r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lastRenderedPageBreak/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03B2A79B" w:rsidR="00853725" w:rsidRDefault="00570A6C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r>
        <w:t>Vízszint</w:t>
      </w:r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315958B6" w:rsidR="00570A6C" w:rsidRPr="002E2B30" w:rsidRDefault="00570A6C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>
        <w:t>. ábra: WLD-75 vízszintmérő szenzor</w:t>
      </w:r>
    </w:p>
    <w:p w14:paraId="6F7373E5" w14:textId="33AEACA3" w:rsidR="005F7E4C" w:rsidRDefault="005F7E4C" w:rsidP="005F7E4C">
      <w:pPr>
        <w:pStyle w:val="Cmsor3"/>
      </w:pPr>
      <w:r>
        <w:t>Analóg-digitális átalakító</w:t>
      </w:r>
    </w:p>
    <w:p w14:paraId="597C0D57" w14:textId="77777777" w:rsidR="005F7E4C" w:rsidRPr="005F7E4C" w:rsidRDefault="005F7E4C" w:rsidP="005F7E4C"/>
    <w:p w14:paraId="29C93FCA" w14:textId="0B1CEB16" w:rsidR="00A5773E" w:rsidRDefault="00A5773E" w:rsidP="00A5773E">
      <w:pPr>
        <w:pStyle w:val="Cmsor2"/>
      </w:pPr>
      <w:r>
        <w:t>Beavatkozók</w:t>
      </w:r>
    </w:p>
    <w:p w14:paraId="04D3DAAB" w14:textId="7A907ABC" w:rsidR="00A5773E" w:rsidRPr="00A5773E" w:rsidRDefault="00A5773E" w:rsidP="00A5773E">
      <w:pPr>
        <w:pStyle w:val="Cmsor2"/>
      </w:pPr>
      <w:r>
        <w:t>Vezérlés</w:t>
      </w:r>
    </w:p>
    <w:p w14:paraId="257FEC12" w14:textId="5F200EA3" w:rsidR="0013198D" w:rsidRDefault="0013198D" w:rsidP="00700E3A">
      <w:pPr>
        <w:pStyle w:val="Cmsor1"/>
      </w:pPr>
      <w:r>
        <w:lastRenderedPageBreak/>
        <w:t>MQTT</w:t>
      </w:r>
      <w:bookmarkEnd w:id="4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6" w:name="_Toc150716662"/>
      <w:proofErr w:type="spellStart"/>
      <w:r>
        <w:t>Topicok</w:t>
      </w:r>
      <w:bookmarkEnd w:id="6"/>
      <w:proofErr w:type="spellEnd"/>
    </w:p>
    <w:p w14:paraId="455DE58D" w14:textId="77777777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 Erre példa a jelenlegi rendszerből:</w:t>
      </w:r>
    </w:p>
    <w:p w14:paraId="3E3C204C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</w:p>
    <w:p w14:paraId="23AFE7CA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</w:t>
      </w:r>
    </w:p>
    <w:p w14:paraId="2E5C049B" w14:textId="77777777" w:rsidR="0013198D" w:rsidRPr="00C8617F" w:rsidRDefault="0013198D" w:rsidP="0013198D">
      <w:pPr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/</w:t>
      </w:r>
      <w:proofErr w:type="spellStart"/>
      <w:r w:rsidRPr="00C8617F">
        <w:rPr>
          <w:rFonts w:ascii="Courier New" w:hAnsi="Courier New" w:cs="Courier New"/>
          <w:sz w:val="22"/>
          <w:szCs w:val="20"/>
        </w:rPr>
        <w:t>talajnedvesseg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7" w:name="_Toc150716663"/>
      <w:r>
        <w:t>Résztvevők feladatai</w:t>
      </w:r>
      <w:bookmarkEnd w:id="7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8" w:name="_Toc150716664"/>
      <w:r>
        <w:t>Szolgáltatási szintek</w:t>
      </w:r>
      <w:bookmarkEnd w:id="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</w:t>
      </w:r>
      <w:r>
        <w:lastRenderedPageBreak/>
        <w:t xml:space="preserve">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9" w:name="_Toc150716665"/>
      <w:r>
        <w:t>Kliensek lehetőségei</w:t>
      </w:r>
      <w:bookmarkEnd w:id="9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10" w:name="_Toc150716666"/>
      <w:r>
        <w:lastRenderedPageBreak/>
        <w:t>Utolsó simítások</w:t>
      </w:r>
      <w:bookmarkEnd w:id="5"/>
      <w:bookmarkEnd w:id="10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1" w:name="_Toc150716667"/>
      <w:r w:rsidRPr="00B50CAA">
        <w:lastRenderedPageBreak/>
        <w:t>Irodalomjegyzék</w:t>
      </w:r>
      <w:bookmarkEnd w:id="11"/>
    </w:p>
    <w:p w14:paraId="1056D64D" w14:textId="77777777" w:rsidR="00B50CAA" w:rsidRPr="00EE1A1F" w:rsidRDefault="00EE1A1F" w:rsidP="006F512E">
      <w:pPr>
        <w:pStyle w:val="Irodalomjegyzksor"/>
      </w:pPr>
      <w:bookmarkStart w:id="12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2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5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6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3" w:name="_Toc150716668"/>
      <w:r>
        <w:lastRenderedPageBreak/>
        <w:t>Függelék</w:t>
      </w:r>
      <w:bookmarkEnd w:id="13"/>
    </w:p>
    <w:p w14:paraId="5747A86F" w14:textId="77777777" w:rsidR="00B50CAA" w:rsidRDefault="00B50CAA" w:rsidP="00B50CAA"/>
    <w:sectPr w:rsidR="00B50CAA" w:rsidSect="0056267F">
      <w:headerReference w:type="even" r:id="rId17"/>
      <w:footerReference w:type="default" r:id="rId1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3AF2B" w14:textId="77777777" w:rsidR="000C7A3E" w:rsidRDefault="000C7A3E">
      <w:r>
        <w:separator/>
      </w:r>
    </w:p>
  </w:endnote>
  <w:endnote w:type="continuationSeparator" w:id="0">
    <w:p w14:paraId="10827549" w14:textId="77777777" w:rsidR="000C7A3E" w:rsidRDefault="000C7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364BA" w14:textId="77777777" w:rsidR="000C7A3E" w:rsidRDefault="000C7A3E">
      <w:r>
        <w:separator/>
      </w:r>
    </w:p>
  </w:footnote>
  <w:footnote w:type="continuationSeparator" w:id="0">
    <w:p w14:paraId="60E40162" w14:textId="77777777" w:rsidR="000C7A3E" w:rsidRDefault="000C7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1BB6"/>
    <w:rsid w:val="000B53E0"/>
    <w:rsid w:val="000C7A3E"/>
    <w:rsid w:val="001109E7"/>
    <w:rsid w:val="0013198D"/>
    <w:rsid w:val="0013757E"/>
    <w:rsid w:val="00157179"/>
    <w:rsid w:val="00162232"/>
    <w:rsid w:val="00171054"/>
    <w:rsid w:val="001A57BC"/>
    <w:rsid w:val="001B28B8"/>
    <w:rsid w:val="002102C3"/>
    <w:rsid w:val="00225F65"/>
    <w:rsid w:val="00227347"/>
    <w:rsid w:val="00267677"/>
    <w:rsid w:val="002841F9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A4CDB"/>
    <w:rsid w:val="003B2246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50455"/>
    <w:rsid w:val="005524FC"/>
    <w:rsid w:val="0056267F"/>
    <w:rsid w:val="00570A6C"/>
    <w:rsid w:val="00576495"/>
    <w:rsid w:val="005D3443"/>
    <w:rsid w:val="005D5B6E"/>
    <w:rsid w:val="005D7CEB"/>
    <w:rsid w:val="005E01E0"/>
    <w:rsid w:val="005F3404"/>
    <w:rsid w:val="005F7E4C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E414C"/>
    <w:rsid w:val="006F512E"/>
    <w:rsid w:val="00700E3A"/>
    <w:rsid w:val="00730B3C"/>
    <w:rsid w:val="007578E0"/>
    <w:rsid w:val="00760739"/>
    <w:rsid w:val="00816BCB"/>
    <w:rsid w:val="00853725"/>
    <w:rsid w:val="00854BDC"/>
    <w:rsid w:val="00856D64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5773E"/>
    <w:rsid w:val="00A93545"/>
    <w:rsid w:val="00AA54F5"/>
    <w:rsid w:val="00AB511F"/>
    <w:rsid w:val="00AC5F67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B10C3"/>
    <w:rsid w:val="00DD6A58"/>
    <w:rsid w:val="00DE2565"/>
    <w:rsid w:val="00E011F3"/>
    <w:rsid w:val="00E07EE4"/>
    <w:rsid w:val="00E42F0D"/>
    <w:rsid w:val="00E8385C"/>
    <w:rsid w:val="00E8542D"/>
    <w:rsid w:val="00E86A0C"/>
    <w:rsid w:val="00ED24FC"/>
    <w:rsid w:val="00EE1A1F"/>
    <w:rsid w:val="00EE2264"/>
    <w:rsid w:val="00F050F9"/>
    <w:rsid w:val="00F7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en.wikipedia.org/wiki/Evaluation_strateg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://www.ni.com/" TargetMode="Externa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5362</TotalTime>
  <Pages>16</Pages>
  <Words>1760</Words>
  <Characters>12145</Characters>
  <Application>Microsoft Office Word</Application>
  <DocSecurity>0</DocSecurity>
  <Lines>101</Lines>
  <Paragraphs>2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387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26</cp:revision>
  <cp:lastPrinted>2002-07-08T12:51:00Z</cp:lastPrinted>
  <dcterms:created xsi:type="dcterms:W3CDTF">2023-02-27T06:58:00Z</dcterms:created>
  <dcterms:modified xsi:type="dcterms:W3CDTF">2023-11-23T21:52:00Z</dcterms:modified>
</cp:coreProperties>
</file>